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เทคโนโลยีสิ่งอำนวยความสะดวกทางการศึกษาสำหรับผู้พิการ</w:t>
      </w:r>
      <w:r>
        <w:t xml:space="preserve"> </w:t>
      </w:r>
      <w:r>
        <w:t xml:space="preserve">(เช้า)</w:t>
      </w:r>
      <w:r>
        <w:t xml:space="preserve"> </w:t>
      </w:r>
      <w:r>
        <w:t xml:space="preserve">130766</w:t>
      </w:r>
    </w:p>
    <w:p>
      <w:pPr>
        <w:pStyle w:val="Date"/>
      </w:pPr>
      <w:r>
        <w:t xml:space="preserve">วันพฤหัสบดีที่</w:t>
      </w:r>
      <w:r>
        <w:t xml:space="preserve"> </w:t>
      </w:r>
      <w:r>
        <w:t xml:space="preserve">13</w:t>
      </w:r>
      <w:r>
        <w:t xml:space="preserve"> </w:t>
      </w:r>
      <w:r>
        <w:t xml:space="preserve">กรกฎ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ถ้างั้นวันนี้ก็เรียนเลยนะคะสายแล้วเดี๋ยวพี่ล่างจะรอนานด้วย เอาวันนี้เราจะมาพูดถึงข้อดีข้อเสียของ พวกสื่อบริการ สิ่งอำนวยความสะดวกอุปกรณ์ ก็ เทคโนโลยีต่างๆนะคะ การ สนับสนุนในการช่วย ในการเรียนของพวกเรานะคะ จะมาดูว่าจากที่เราเรียนสัปดาห์ก่อนค่ะ แล้วทีนี้เดี๋ยวจะให้นักศึกษาลอง รบกวนดูว่า สิ่งต่างๆ เรานั้นน่ะค่ะ ช่วยอะไรในการเรียนของนักศึกษาบ้าง นะคะ มีข้อดีอย่างไรมีข้อเสียอย่างไรนะคะอาจจะนึกถึง ภาพเหตุการณ์ ความเป็นจริงด้วยก็ได้นะคะอย่างเช่น การใช้เครื่อง คอมพิวเตอร์ของ iOS ของเครื่อง Mac อ่ะค่ะ มันมีปัญหาไหมในการใช้ในการเรียนรู้ว่า เป็นข้อดีอย่างเดียวหรือมีข้อเสียด้วยนะคะ หรืออุปกรณ์อื่นๆ ที่ เราเคยมีประสบการณ์ ใช้มันมา นะคะ รวมทั้งดินสอปากกาต่างๆก็นับว่าเป็น สื่ออุปกรณ์ที่ช่วยสนับสนุนการเรียนของเรานะคะ แล้วก็อีก พวกหนึ่งก็จะเป็นพวกโปรแกรม พวกทางด้านเทคโนโลยี อย่างเช่น ของอาจารย์ใช้แทนว่าเข้ามาช่วยเพราะว่า หานักศึกษาหูหนวก ว่าจะ ดูข้อความไปด้วย นะคะถ้าสมมุติว่าอาจารย์ปัญญาอย่างเดียว นักศึกษา อาจจะไม่เข้าใจหรือบางครั้งมีล่ามอยู่ แต่ก็ บางครั้งก็ดูล่าไม่ทันอย่างนี้ค่ะอ่านภาษามือเพราะว่าภาษามือมันเป็นภาพต่อเนื่องไม่ใช่ภาพนิ่ง บางครั้งก็ วันที่ผ่านไปแล้ว หูหนวกอาจไม่เห็น ก็สามารถมองเห็นข้อความที่โชว์ เป็นสไลด์โชว์ได้นะคะ หรือบางทีอย่างเช่นนักศึกษาตาบอดหรือบกพร่องทางการเห็นอย่างนี้ค่ะ เทคโนโลยีก็มาช่วยขยาย ขยายในส่วนที่มองไม่ชัด หรือแม้กระทั่งนักศึกษาปกติด้วยอาจจะอยู่หลังห้องอย่างนี้ค่ะก็จะช่วยซูม ซูมหน้าจอให้เห็นได้ชัด นะคะ เดี๋ยวเรามาพูดคุยกับน้องว่า เดี๋ยวจะถามนักศึกษาว่าทำไมนักศึกษาถึง เลือกมาเรียนมหาวิทยาลัยราชภัฏสกลนคร เดี๋ยวถามเป็นรายบุคคลก็แล้วกัน เดี๋ยวให้นักศึกษาหูหนวกเปิด เปิดโปรแกรม ndr ค่ะที่ให้พี่หล้ามองเห็น จะได้ช่วยสื่อสารกับน้องๆได้นะคะ ทุกคนเปิดโปรแกรมนะคะ เดี๋ยวจะถาม ทุกคนนะคะเป็นรายบุคคล ทุกคนจะได้มีส่วนร่วมในการเรียนเนาะ ไม่ใช่ให้อาจารย์บรรยายอย่างเดียวนะคะก็จะได้ทดสอบจะได้รู้ด้วยว่านักศึกษา ถ้าได้แสดงความคิดเห็นเนี่ย น่าจะรู้ว่านักศึกษามีความเข้าใจความรู้ ถาม ทั้งสองหนุ่มเลย ถามพายุ อายุ ถามพายุครับ ทำไม ถึง เลือกมาเรียนที่มหาวิทยาลัยราชภัฏสกลนครครับ เปิดกล้องให้พี่ลาบเห็นด้วยนะคะนักศึกษาหูหนวก เปิดกล้องด้วยนะคะ อีหล้ามองไม่เห็นนะเปิดกล้องอบ เปิดกล้องค่ะ ที่เรามองเห็นนักศึกษาแล้วใช่ไหมคะไม่เห็นหน้าจอมันขึ้น จอนักศึกษาไม่ขึ้นเลยค่ะ 3 เปิดโปรแกรมอีกตัวค่ะ ได้ไหมอ่ะ เดี๋ยวต้องให้อาจารย์เลือกด้วยนะคะ เบอร์ 10 เครื่องเบอร์ 10 ค่ะ โอเคแล้วสายแล้วค่ะ อายุตอบคำถามเลยนะคะทำไมพายุถึง เลือกมาเรียนมหาวิทยาลัยราชภัฏสกลนครครับ เพราะว่ามีการสนับสนุนให้เรียนฟรีครับแล้วก็เป็นสาขาวิชาที่ผมชอบครับ มีเจ้าหน้าที่หรือว่าบุคลากรของ มหาวิทยาลัยไปแนะแนวไหมครับ มีครับมีไปแนะแนวครับ มีมีเหล้าเหล้าแนะแนวอะไรจำได้ไหมครับ ขับจำได้ครับก็อาจจะมีลืมบ้างล่ะครับก็เหมือนแนะแนวว่า มีสาขาอะไรกันสอนยังไงจะมีเรื่องของการสอนของสาขาการทำอาหารด้วยครับ ok ครับขอบคุณมากครับ อ้าวก็ไปครับธนภัทรครับ ถามธนภัทร ทำไมถึงเลือกมาเรียน ราชภัฏสกลนครครับ 9 เดี๋ยวรอรอรอเดี๋ยวรอเจ้าหน้าที่เปิด เปิดกล้องต่อสัญญาณให้กับธนภัทรอยู่นะคะ ถ้าเห็นแล้วค่ะ โอเคค่ะธนพัฒน์ทำไมถึงมาเรียนที่นี่ครับ ผมอยากมาเรียนที่นี่เพราะว่าอยากจะมาเรียนรู้เรื่องของระบบ AI ระบบอาจสมองกลมหรือว่าคอมพิวเตอร์ครับ อ๋ออันนี้ได้รับการแนะแนวไหมครับ ได้รับการแนะแนวให้มาเรียนไหมครับ มีครับมีการแนะแนวมีเป็นรุ่นพี่อ่ะครับแล้วก็มี dsp มาแนะนำให้ครับ สนใจเกี่ยวกับพวก AI เกี่ยวกับคอมพิวเตอร์ใช่ไหมคะ แล้วทีนี้ตั้งแต่ 01:00 น ถึง 3:00 น เนาะได้รับรับสนับสนุนเกี่ยวกับ การเรียน AI หรือเกี่ยวกับ การเรียนคอมพิวเตอร์ไหมครับได้รับอะไรบ้างไหมครับ หรือบริการ ที่ช่วยให้ธนพัฒน์เรียนนะครับ ก็มีโปรแกรมไม่ว่าจะเป็นพวกน้องๆ PowerPoint นี้ครับ แล้วก็โปรแกรมที่ใช้เรียนมีโปรแกรมหลายโปรแกรมมากเลยที่เราใช้เรียนครับ ขอบคุณครับธนพัฒน์ต่อไป อกค่ะ เบอร์แปลก OK อบ รอบนี้จบจากโรงเรียนอะไรคะ อบคว่ำคว่ำหน้ากองร้องไห้ให้มองเห็นมือด้วยนะคะที่ราบมองไม่เห็นมือ พอมันได้อยู่ โหลดเสร็จแล้ว ขยับเก้าอี้ขึ้นรูปยกเก้าอี้ขึ้น ยกเก้าอี้ขึ้นที่ล่ามจะได้เห็นมือเนาะ ออกมาจากโรงเรียนอะไรคะ มุกดาหารค่ะ โรงเรียนปกติหรอคะ ดูดีหรอคะ โรงเรียนโสตศึกษาจังหวัดมุกดาหารค่ะ มีใครแนะแนะนำมุก แนะนำอบให้มาเรียนอยู่ที่ราชภัฏสกลนครไหมคะ มีครับมีแค่นี้เขาก็จะมีอ่า มาแนวว่าเราสนใจมหาลัยไหม เป็นๆ อาจารย์จากราชภัฏสกลนครหรือว่าเป็นรุ่นพี่หรือว่าเป็นคุณครูที่โรงเรียนโสตศึกษามุกคะ รุ่นพี่ค่ะ เป็นรุ่นพี่ที่เรียนมหาลัยราชภัฏนี้ค่ะรุ่นพี่ที่จบจากโรงเรียนสดมุกใช่ไหมคะ ขอเขาเล่นสดอุดรค่ะ อาจจะจำไม่ได้ค่ะแต่น่าจะดอนค่ะ แล้วแล้วอบ มาเรียนที่นี่ล่ะค่ะทำไมถึงมาเรียนที่นี่คะ ทำไมถึงเลือกมาเรียนที่ราชภัฏสกลนครค่ะ ดีๆก็มีของมาอุบลนะคะที่เราอ่ะแบบว่า ตอนนั้นเลือกอยู่อ่ะค่ะแต่ที่นี่เราเราก็ การตัดสินใจเลือกที่ ราชภัฏสะกด ไม่ไม่ได้มีแรงจูงใจหรอกเพราะอยู่ใกล้บ้านหรือว่าเพราะพี่แนะนำหรือ พอมีการช่วยเหลือสนับสนุน กรมพิการ มีไหม ก็รู้สึกว่า อ๋อพอดีว่าตอนนั้นของราชภัฏอุบลราชธานีรับสมัครเต็มแล้วค่ะทีนี้ก็เลยราชภัฏสกลนครก็ยังเปิดรับอยู่เราก็เลย สนใจที่จะมาสมัครแล้วก็สมัครเข้าเรียนที่นี่ ไม่ได้มีแพลนไว้รอนะ แล้วก็เลยถามต่อว่า มาเรียนที่เนี่ยได้รับบริการ สนับสนุน อุปกรณ์ช่วยเหลือในการเรียน บ้างไหม ก็มีคอมพิวเตอร์ค่ะมีพวก AI มีพวกเทคโนโลยีที่มาช่วยเหลือในการเรียนมีอุปกรณ์การเรียนครบค่ะ มีโปรแกรมก็จะเป็นพวก Powerpoint หรือเป็นพวก ไมโครซอฟท์ออฟฟิศแล้วค่ะ OK อ่าน แล้วมีความรู้สึกว่ามีปัญหาอุปสรรคในการเรียนไหมคะ ก็เรื่องของจะกลับเรียนค่อนข้างจะเรียนยากนิดนึงค่ะ โอเคค่ะขอบคุณค่ะ ต่อไปตาฟ้าค่ะ ฟ้าเบอร์คอมพิวเตอร์ 13 ค่ะ งั้นน้องเอิร์นต้องมานั่งนี่เดี๋ยวว่ายังไง ตาฟ้าตาฟ้าก็มีรุ่นพี่มาเรียนก่อนหน้านั้นเนาะเป็น พี่สาวนะคะ เรียนนวัตกรรมและคอมพิวเตอร์ ก็เลยอยากถามตาฟ้าว่า พี่สาวได้แนะนำให้มาเรียนที่นี่ด้วยไหมคะ ใช่ค่ะแนะนำค่ะ มีเหล้าถึงอะไรบ้างมีไหมเอ่ย การสนับสนุนการบริการในการเรียน จริงๆแล้วอ่ะค่ะ หนูอยากกลับไปเรียนที่วิทยาลัยราชสุดาค่ะแต่ว่า ถ้าเราสมัครมันจะตรงกับรอบ 4 แล้วเราสัมภาษณ์ไม่ผ่านค่ะทีนี้เราก็ คิดว่าเราจะเรียนต่อที่ไหนดีพอดีพี่สาวอ่ะค่ะเขาก็เลยบอกว่าที่นี่สนับสนุนนะของการเรียนฟรีนะสกลเนี่ย แล้วก็ มีงบ ให้เราเรียนฟรีแล้วอุปกรณ์ต่างๆแล้วก็มีบริการล่าม บริการสนับสนุนการศึกษาน่าจะครบแล้วก็เลย โอเคสนใจแล้วก็มาสมัครที่ราชภัฏสกลค่ะ แล้วมาเรียนที่นี่ ได้รับการบริการอย่างที่พี่แนะนำไหมคะ ใช่ค่ะบริการมีจริงค่ะยิงค่ะไม่ได้รับอะไรบ้างเอ่ย ว่าจะยกตัวอย่างได้ไหมคะ รายการ GTH ค่ะช่วยในการเรียนให้เราเข้าใจมากขึ้น แล้วก็ 2 ถ้าสมมุติว่าไม่ได้ใช้บริการ TTS ก็สามารถใช้บริการของฝ่าย dfds ได้ค่ะ แต่ก็มีของ แคปชั่นค่ะถ้าเกิดว่าเราไม่เข้าใจเนี่ยก็สามารถดูแล้วของท่านได้หรือถ้าเรา อาหารพวกป่าเป็นประโยคไม่เข้าใจเนี่ยเราสามารถเอาประโยคเหล่านั้นแคปชั่นเรานั้นน่ะไปถาม EMS ให้อธิบายให้เราเข้าใจได้อีกครั้งค่ะ โอเคค่ะขอบคุณค่ะฟ้าค่ะอ่านต่อไป rm ค่ะ เราเป็นน้องบกพร่องทางการเห็นนะคะเดี๋ยวจะให้น้องสื่อสารได้เลยค่ะ เกมเครื่อง 4 ไม่ต้องเปิดก็ได้มั้ง ไม่ต้องเปิดกล้องก็ได้ อยากใช้ อา 3M ครับ M ได้รับการแนะแนวแนะนำมาไหมครับที่มาเรียนที่นี่ น้องคิดคิดยังไงคิดอย่างจะมาไหมหรือว่ามีตัวเลือกทางอื่นไหมครับ อ๋อ อ๋อ เรามาเรียนแล้ว คิดว่ามีความต่อเนื่องกันไหมครับ ง่ายไหมหรือว่าระดับความยากยากเพิ่มขึ้นหรือว่า พอเดือนได้อยู่ ถ้ามีความสุขในการเรียนใช่ไหมครับ แต่ว่าพวกอุปกรณ์พวกต่างๆเนาะ ส่วนมากของเราจะมีในห้องเรียนแล้วก็นักศึกษามีเองเนาะ ขอบคุณ M ครับ ต่อไปน้องมุกค่ะ ทำไมเดี๋ยวนะ รู้ได้อย่างไรว่า ราชภัฏสกลนครเนี่ยค่ะมีรับนักศึกษาพิการมีการช่วยเหลือนักศึกษาพิการ อาจารย์แนะแนวหรอคะหรือว่า ข่าว อ๋อ เรามีสาขาเลือกอยู่ในใจอยู่ ใช่ไหม ที่ไม่ใช่ครอบครัวเลือกให้หรือยังไง อ๋อ แล้วเราตอนที่เรียนมัธยมกับเรียนมหาลัย มีความแตกต่างในการ รับบริการหรือการสนับสนุนพวกสื่อพวกเทคโนโลยี ต่างกันไหมคะ ใช่ไหม อ๋อ ก็เปลี่ยน เปลี่ยนสถานที่เรียนใช่ไหมคะ คำว่า การบริการสนับสนุน แต่ละที่เนาะ บางทีมันก็ขึ้นอยู่กับ ผู้บริหารด้วยอ่ะค่ะที่จะ เล็งเห็น ความสำคัญ ในการสนับสนุนการเรียนของผู้พิการ เรื่องเล็กๆน้อยๆอย่างนี้ค่ะ ตั้งสถานที่ น่าจะยังเห็นเนาะ สถานที่ก็ ก็แบบว่า ผู้บริหารไม่ได้รู้ไม่ได้เข้าใจเกี่ยวกับคนพิการนะคะ ฉะนั้นแล้วบางที ด้วยเราเป็นผู้พิการเราก็ ทุกวันนี้ค่ะมันมีพวกสื่อเทคโนโลยีเนาะเราก็ต้องศึกษาหาความรู้ ศึกษาหาความรู้ด้วยตนเองแล้ว 10 ไหนที่ควรจะได้เราก็ลองเรียกร้องได้นะคะ อย่างเช่นพวก การรับบริการการตรวจ กายภาพสมรรถภาพอะไรประมาณนี้ค่ะ เขาจะมีสิทธิ์ให้ผู้พิการหรือเวลาไปโรงพยาบาลการรักษา เหมือนอย่างล่าสุดที่พามุกไปที่จริงเขาจะ เขาจะ มุกจะต้องได้เสียค่าใช้จ่ายนะคะเพราะว่าอันนั้นน่ะมันเป็นการบริการนอกเวลา แต่ว่าวันนั้นพยาบาลก็เข้าใจว่า เป็นผู้พิการแล้วก็เป็นนักศึกษาเขาก็ไม่เก็บค่าใช้จ่ายนี้ค่ะ ในบางกรณีบางคนที่เข้าใจแต่ถ้าบางคนไม่เข้าใจเราก็จะ ได้ไปทำเรื่องยุ่งยาก แปล แต่ที่จริงแล้วถ้าเราเป็นผู้พิการในการรักษาพยาบาลถ้าเป็นพวกโรคทั่วไปที่ไม่ใช่บาดแผลไม่ใช่การล้างแผลการเย็บอย่างนี้ค่ะ เราจะได้รักษาฟรีนะคะในเวลาราชการ คือคนที่คนปกติแต่ว่าเรามีสิทธิ์บัตรทองนะคะ เราก็ สามารถไปรักษาฟรี ว่าจะต้องอันนี้อาจจะมีข้อแม้ก็คือเสียแค่ 30 บาท ตามกฎของบัตรทอง เสียค่าใช้จ่ายเท่าไหร่ที่แบบ เนื่องจาก 30 บาทอันนั้นรัฐบาลก็จะจ่ายช่วยแต่เราก็ สนับสนุนรัฐบาลไปอีก 30 บาท หรือไม่ใช่แค่ 10 บัตรทองหรือสิทธิ์ผู้พิการเนาะถ้าใครมีสวัสดิการผู้ปกครองเป็นข้าราชการอย่างนี้ค่ะทุกวันนี้ ถ้าเป็น หน่วยงานของรัฐ เราไม่ต้องสำรองจ่ายก่อนนะคะ เขาจะมีข้อมูล โดยการ คีย์รหัสบัตรประชาชน เขา โทรศัพท์ตรวจสอบก่อนเลย ในการไปโรงพยาบาลของพวกเรานะคะ สิ่งแรก ไปก็คือ 1 ไปรับบัตรคิว ว่าจะรู้ว่าตัวเองจะไปแผนกไหน 2 ต้องไปตรวจสอบสิทธิ์นะคะ ว่าเราได้สิทธิ์อะไรบ้างในการรักษา 10 ปีหรือ 10 จ่ายตังค์เราก็จะได้เตรียมการไว้ล่วงหน้านะคะ เนาะ ต่อไปเราก็จะไป ตามขั้นตอนในการรักษา 55 บางอันมัน ได้จ่ายตังค์เนี้ยค่ะเราก็จะได้เตรียมการหรือวางแขน หรือจะพักการรักษาไว้ก่อนก็ต้องมา กลับมาปรึกษากับทางครอบครัวนี้ค่ะ อันนี้ก็ อยากให้ นักศึกษานะคะคำนึงถึง 10 ตัวเองด้วยนะคะที่จะได้รับ หรือ สิทธิ์ในด้านการเรียนด้วยนะคะ แท้ที่จริงอ่ะ ถ้าเป็นนักศึกษาพิการถ้ามีบัตรผู้พิการนะคะไปเข้าโรงเรียนปกติ ที่จริงนักศึกษาพิการนักเรียนพิการนะคะก็จะไม่ได้เสียค่าใช้จ่ายใดๆเลยนะคะ แต่ด้วยว่า ท่าทางโรงเรียน ทำเรื่อง ขอไปกับทางรัฐบาลนะค่ะว่า ในสถานศึกษาของของตนเนี่ย นักเรียนพิการกี่คนพิการอะไรเขาก็จะมีงบตัวนี้ที่ไม่ใช่ ก็จะ สนับสนุนมาที่โรงเรียนปกติ รีบเหมือนๆกับ ไปสนับสนุนกับโรงเรียน กรรมแต่อาจจะมีการคิดคำนวณที่แตกต่างกันนะคะถ้าเป็นโรงเรียนประจำอย่างเช่นโรงเรียนโสตเนี้ยค่ะเขาก็จะคิดให้ หัวนึงต่อคนต่อวันก็ตกวันละ 500 บาทเพราะว่ามันมีการกินนอนในโรงเรียนด้วยอ่ะค่ะ ก็คำนวณอาหารเนี่ยเป็น 3 ค่าแล้วก็ค่าอื่นๆ ค่าน้ำค่าเครื่องดื่มเขาก็คำนวณให้ด้วย แมทหรือแม้กระทั่งพวก เสื้อผ้าผ้าปูที่นอนอันนี้อันนี้ก็จะมีงบอีกตัวหนึ่งก็จะ เรียกว่างบ ครุภัณฑ์ นะคะไปสนับสนุน ถ้าถ้าเป็นของเราอยู่โรงเรียนปกติเรา เราไม่ต้องเสียอะไรเลยถ้าทางโรงเรียนขอรับการสนับสนุน ทางรัฐบาล นะคะ ต่อไป Yoko ค่ะ โยโกะ Yoko ทำไมถึงมาเรียนที่นี่คะ ที่บ้านไม่มีอะไรทำ แล้วถ้าสมมุติว่า โยโกะเรียนแล้วนี่โยโกะคิดว่าโยโกะ จะเอาความรู้ไปสมัครงาน ได้ไหม ไม่แน่ใจ ถ้าหากสมมุติว่า อาจารย์เนี่ย อาจจะหาที่ ให้โยโกะไปทำงานอย่างเช่น อบตหรือหน่วยงาน ที่ใกล้ๆบ้านคิดว่าจะทำได้ไหมคะ ก็ลองดูนะค่ะก็อยากให้นักศึกษา หลายๆคนนะคะ อยากฝากความคิดด้วยนะว่า อย่าเพิ่งคิดว่าตัวเองทำไม่ได้นะคะหรือไม่เคยทำ แต่อย่างน้อยอาจารย์ก็อยากให้นักศึกษานะคะ ลองทำดูอยากให้นักศึกษาคิดในทางบวก ให้คิดว่าหาคนอื่นคนพิการคนอื่นเขายังทำได้ ก็อยากให้นักศึกษาคิดว่าเราก็ทำได้นะคะ คนอื่น คนอื่นที่เขา หนักกว่าเราเขายังทำได้เราก็ต้อง ทำได้เช่นกันเมื่อเราคิดแบบนี้แล้วก็อยากให้เรา อดทน ในสิ่งที่เราทำนะคะ เพราะทุกอย่าง มันก็ต้องใช้ความอดทนความสามารถของตัวเอง หรือแม้แต่ ความอดทน ในการ บูลลี่ ของเพื่อนๆ หรือว่าอดทนในความไม่เข้าใจในความพิการของเรานะคะ อันนี้ก็อยากให้เรายอมรับนะว่าเราเป็นคนพิการแต่ว่า ขอให้เรามีพลังใจว่า เราจะทำได้นะคะ ถ้าสมมุติว่า เราไปเจอคน คนที่แบบ ไม่เข้าใจเราแล้วมาพูดให้เรา หลานก็อยากฝากเนาะ ว่า ให้เราอ่ะ อธิบายในความบกพร่องของเรานะคะให้เขาเห็น ให้เขารู้ ถึงแล้วๆเราได้พูดออกไปแล้วเขาไม่เข้าใจ ก็ไม่เป็นไรแต่อย่างน้อยเราได้พูดออกไป เพื่อ วันใดวันหนึ่งเขาอาจจะเปลี่ยนความรู้สึกก็ได้ว่า ทำไมเหตุผลทำไมเขาถึงเป็นอย่างนี้ นะคะ แล้วโยโกะ คิดว่ามาเรียนที่นี่ค่ะได้รับ บริการสื่อเทคโนโลยีอุปกรณ์อะไรบ้างคะ มีได้รับอะไรบ้างที่มาที่นี่ ได้รับการเกี่ยวกับการสนับสนุนการเรียนนะคะ ได้รับอยู่ใช่ไหม อย่างเช่นอะไรเอ่ยพอจะนึกออกไหมคะ ได้รับทุนการศึกษาอันนี้ก็เป็นการสนับสนุน ในด้านการเรียนเหมือนกันนะคะ ขอบคุณโยโกะนะคะ ต่อไปนะคะเดี๋ยวจะให้นักศึกษาต่างที่เราคุยกันเนาะ นักศึกษา บอกข้อมูลเกี่ยวกับ การให้บริการ ด้านอุปกรณ์สื่อ ที่อำนวยความสะดวกในการเรียน ที่เป็นตั้งแต่ เป็นตัวของนักศึกษาเองหรือว่าที่เป็นภาพรวมข้อมูลเพิ่มเติมนะคะ อินเทอร์เน็ต ลองใช้คอมพิวเตอร์เนี่ยอุปกรณ์ในการ ช่วยในการเรียนของเราอ่ะค่ะแล้วก็อินเทอร์เน็ตเนี่ย ลองหาข้อมูลดูสิคะว่า ประโยชน์ ข้อดีต่างๆ ในการสนับสนุนการบริการการเรียนของนักศึกษามีอะไรบ้าง ก็ส่วนที่ 2 ก็ บอกข้อเสีย เดี๋ยวให้นักศึกษาลองทำเป็นงานดูนะคะ หานักศึกษาเข้าใจไหมคะ เดี๋ยวสำหรับวันนี้ก็จะ มาเป็นเรื่องเล่านะแล้วก็เดี๋ยวให้น้าสั่งให้ทำงาน เดี๋ยวทีนี้ ให้ นักศึกษาลง โปรแกรม spss นะคะเดี๋ยวจะให้นักศึกษาลองทำงานส่งก่อนนะคะ สำหรับวันนี้ก็ มีแค่นี้นะคะ สามีมีอะไรจะถามไหมคะ ถ้าไม่มีอะไรถามวันนี้ก็ เดี๋ยวให้นักศึกษาทำงานนะคะสำหรับวันนี้ก็พอแค่นี้นะคะพี่ล่างก็ขอบคุณพี่ล่างนะคะ ขอบคุณค่ะสวัสดีค่ะพี่หรั่ง โอเคค่ะให้นักศึกษาทำงาน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เทคโนโลยีสิ่งอำนวยความสะดวกทางการศึกษาสำหรับผู้พิการ (เช้า) 130766</dc:title>
  <dc:creator/>
  <cp:keywords/>
  <dcterms:created xsi:type="dcterms:W3CDTF">2024-01-04T02:59:20Z</dcterms:created>
  <dcterms:modified xsi:type="dcterms:W3CDTF">2024-01-04T02:5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3 กรกฎาคม 2566 เวลา 09.00 น.</vt:lpwstr>
  </property>
  <property fmtid="{D5CDD505-2E9C-101B-9397-08002B2CF9AE}" pid="3" name="subtitle">
    <vt:lpwstr/>
  </property>
</Properties>
</file>